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Russia</w:t>
      </w:r>
      <w:r>
        <w:t xml:space="preserve"> </w:t>
      </w:r>
      <w:r>
        <w:t xml:space="preserve">Moscow</w:t>
      </w:r>
    </w:p>
    <w:bookmarkStart w:id="25" w:name="X0771b8f371b1e32eca7ef0274f7336c41d6bdbb"/>
    <w:p>
      <w:pPr>
        <w:pStyle w:val="Heading1"/>
      </w:pPr>
      <w:r>
        <w:t xml:space="preserve">Cover Letter for Marketing Manager Position in Russia Moscow</w:t>
      </w:r>
    </w:p>
    <w:p>
      <w:pPr>
        <w:pStyle w:val="FirstParagraph"/>
      </w:pPr>
      <w:r>
        <w:t xml:space="preserve">Dear [Hiring Manager's Name],</w:t>
      </w:r>
    </w:p>
    <w:p>
      <w:pPr>
        <w:pStyle w:val="BodyText"/>
      </w:pPr>
      <w:r>
        <w:t xml:space="preserve">I am writing to express my sincere interest in the Marketing Manager position at [Company Name] in Russia Moscow. As a dynamic and results-driven marketing professional with a proven track record of driving brand growth and market expansion, I am eager to contribute my expertise to a forward-thinking organization like yours. The opportunity to lead marketing initiatives in one of the most vibrant business hubs in the world—Russia Moscow—excites me deeply, as it aligns perfectly with my career aspirations and professional skills.</w:t>
      </w:r>
    </w:p>
    <w:p>
      <w:pPr>
        <w:pStyle w:val="BodyText"/>
      </w:pPr>
      <w:r>
        <w:t xml:space="preserve">With over [X] years of experience in strategic marketing, I have consistently delivered impactful campaigns that resonate with diverse audiences. My background includes managing end-to-end marketing operations for multinational corporations and local enterprises, focusing on digital transformation, brand positioning, and customer engagement. As a Marketing Manager, I understand the critical role of aligning business goals with consumer insights to create measurable value. This philosophy has guided my work in both global markets and emerging economies, including Russia Moscow.</w:t>
      </w:r>
    </w:p>
    <w:bookmarkStart w:id="20" w:name="X92c3a31f9c6bc791b070f92b90fb17628da0561"/>
    <w:p>
      <w:pPr>
        <w:pStyle w:val="Heading2"/>
      </w:pPr>
      <w:r>
        <w:t xml:space="preserve">Why Russia Moscow? A Unique Market for Innovation</w:t>
      </w:r>
    </w:p>
    <w:p>
      <w:pPr>
        <w:pStyle w:val="FirstParagraph"/>
      </w:pPr>
      <w:r>
        <w:t xml:space="preserve">Russia Moscow stands as a cornerstone of economic and cultural influence in Eastern Europe, offering a unique blend of traditional values and modern innovation. As a Marketing Manager, I recognize the importance of understanding the nuances of this market, from its digital landscape to its evolving consumer behaviors. Moscow’s competitive business environment demands agility, creativity, and a deep appreciation for local trends. My experience working with diverse demographics and industries has equipped me with the tools to navigate such complexities effectively.</w:t>
      </w:r>
    </w:p>
    <w:p>
      <w:pPr>
        <w:pStyle w:val="BodyText"/>
      </w:pPr>
      <w:r>
        <w:t xml:space="preserve">For instance, in my previous role as Marketing Manager at [Previous Company Name], I spearheaded a digital marketing strategy that increased brand visibility by 40% within six months. By leveraging data-driven insights and tailoring campaigns to local preferences, we successfully expanded our market share in key regions. This experience taught me the value of cultural sensitivity and adaptability—qualities that are indispensable when operating in a dynamic market like Russia Moscow.</w:t>
      </w:r>
    </w:p>
    <w:bookmarkEnd w:id="20"/>
    <w:bookmarkStart w:id="21" w:name="key-strengths-as-a-marketing-manager"/>
    <w:p>
      <w:pPr>
        <w:pStyle w:val="Heading2"/>
      </w:pPr>
      <w:r>
        <w:t xml:space="preserve">Key Strengths as a Marketing Manager</w:t>
      </w:r>
    </w:p>
    <w:p>
      <w:pPr>
        <w:pStyle w:val="FirstParagraph"/>
      </w:pPr>
      <w:r>
        <w:t xml:space="preserve">As a seasoned Marketing Manager, I bring a multifaceted skill set that includes strategic planning, campaign execution, and cross-functional collaboration. My ability to analyze market trends and translate them into actionable strategies has consistently resulted in increased ROI and customer loyalty. Whether it’s developing omnichannel marketing plans or optimizing digital advertising budgets, I thrive in environments where innovation meets precision.</w:t>
      </w:r>
    </w:p>
    <w:p>
      <w:pPr>
        <w:pStyle w:val="BodyText"/>
      </w:pPr>
      <w:r>
        <w:t xml:space="preserve">One of my core strengths is building and leading high-performing teams. As a Marketing Manager, I have mentored junior professionals while fostering a culture of creativity and accountability. In Moscow, where the pace of business is fast-paced and competitive, this leadership approach ensures that teams remain aligned with organizational goals. For example, during my tenure at [Previous Company Name], I led a team of 10+ marketing specialists to launch a new product line in Russia Moscow, which achieved a 25% sales target within the first quarter.</w:t>
      </w:r>
    </w:p>
    <w:bookmarkEnd w:id="21"/>
    <w:bookmarkStart w:id="22" w:name="understanding-the-russian-market"/>
    <w:p>
      <w:pPr>
        <w:pStyle w:val="Heading2"/>
      </w:pPr>
      <w:r>
        <w:t xml:space="preserve">Understanding the Russian Market</w:t>
      </w:r>
    </w:p>
    <w:p>
      <w:pPr>
        <w:pStyle w:val="FirstParagraph"/>
      </w:pPr>
      <w:r>
        <w:t xml:space="preserve">Russia Moscow is not just a location—it’s an ecosystem of opportunities. The city’s growing tech sector, rising middle class, and increasing adoption of digital platforms present vast potential for marketers. As a Marketing Manager with experience in emerging markets, I am well-versed in navigating regulatory frameworks and leveraging local partnerships to drive growth.</w:t>
      </w:r>
    </w:p>
    <w:p>
      <w:pPr>
        <w:pStyle w:val="BodyText"/>
      </w:pPr>
      <w:r>
        <w:t xml:space="preserve">For instance, I have successfully executed campaigns that utilized Russian social media platforms like VKontakte and Odnoklassniki, which are critical for reaching younger demographics. Additionally, my knowledge of the Russian language (if applicable) allows me to communicate effectively with local stakeholders and create culturally resonant messaging. This bilingual capability, combined with a deep understanding of Moscow’s cultural nuances, ensures that marketing initiatives are both relevant and impactful.</w:t>
      </w:r>
    </w:p>
    <w:bookmarkEnd w:id="22"/>
    <w:bookmarkStart w:id="23" w:name="Xbdeb6590408b3698373714f3c05a184d1c93bf3"/>
    <w:p>
      <w:pPr>
        <w:pStyle w:val="Heading2"/>
      </w:pPr>
      <w:r>
        <w:t xml:space="preserve">Why [Company Name]? A Shared Vision for Excellence</w:t>
      </w:r>
    </w:p>
    <w:p>
      <w:pPr>
        <w:pStyle w:val="FirstParagraph"/>
      </w:pPr>
      <w:r>
        <w:t xml:space="preserve">What drew me to [Company Name] is your commitment to innovation and excellence in the marketing domain. Your reputation as a leader in [specific industry or product] aligns with my professional values, and I am eager to contribute to your continued success. As a Marketing Manager, I am particularly inspired by your focus on [mention a specific project, initiative, or value of the company], which reflects the kind of forward-thinking approach that drives growth in Russia Moscow.</w:t>
      </w:r>
    </w:p>
    <w:p>
      <w:pPr>
        <w:pStyle w:val="BodyText"/>
      </w:pPr>
      <w:r>
        <w:t xml:space="preserve">I am confident that my strategic mindset, hands-on experience, and passion for marketing will enable me to make meaningful contributions to your team. I am particularly interested in exploring how we can collaborate on initiatives that strengthen [Company Name]’s presence in the Russian market while fostering long-term customer relationships.</w:t>
      </w:r>
    </w:p>
    <w:bookmarkEnd w:id="23"/>
    <w:bookmarkStart w:id="24" w:name="conclusion-a-call-to-collaborate"/>
    <w:p>
      <w:pPr>
        <w:pStyle w:val="Heading2"/>
      </w:pPr>
      <w:r>
        <w:t xml:space="preserve">Conclusion: A Call to Collaborate</w:t>
      </w:r>
    </w:p>
    <w:p>
      <w:pPr>
        <w:pStyle w:val="FirstParagraph"/>
      </w:pPr>
      <w:r>
        <w:t xml:space="preserve">In conclusion, I am enthusiastic about the possibility of joining [Company Name] as a Marketing Manager in Russia Moscow. My combination of technical expertise, cultural awareness, and leadership skills positions me to drive impactful marketing strategies that align with your business objectives. I would welcome the opportunity to discuss how my background and vision can contribute to your team’s success.</w:t>
      </w:r>
    </w:p>
    <w:p>
      <w:pPr>
        <w:pStyle w:val="BodyText"/>
      </w:pPr>
      <w:r>
        <w:t xml:space="preserve">Thank you for considering my application. I look forward to the possibility of speaking with you soon to explore how I can contribute to [Company Name]’s continued growth in Russia Moscow.</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Russia Moscow</dc:title>
  <dc:creator/>
  <cp:keywords/>
  <dcterms:created xsi:type="dcterms:W3CDTF">2026-07-24T16:53:06Z</dcterms:created>
  <dcterms:modified xsi:type="dcterms:W3CDTF">2026-07-24T16:53:06Z</dcterms:modified>
</cp:coreProperties>
</file>

<file path=docProps/custom.xml><?xml version="1.0" encoding="utf-8"?>
<Properties xmlns="http://schemas.openxmlformats.org/officeDocument/2006/custom-properties" xmlns:vt="http://schemas.openxmlformats.org/officeDocument/2006/docPropsVTypes"/>
</file>